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99306" w14:textId="4DA66609" w:rsidR="002D5B00" w:rsidRPr="009320AB" w:rsidRDefault="00715217" w:rsidP="002D5B00">
      <w:pPr>
        <w:pStyle w:val="Heading1"/>
        <w:rPr>
          <w:lang w:val="en-US"/>
        </w:rPr>
      </w:pPr>
      <w:proofErr w:type="spellStart"/>
      <w:r w:rsidRPr="009320AB">
        <w:rPr>
          <w:lang w:val="en-US"/>
        </w:rPr>
        <w:t>Opdracht</w:t>
      </w:r>
      <w:proofErr w:type="spellEnd"/>
      <w:r w:rsidRPr="009320AB">
        <w:rPr>
          <w:lang w:val="en-US"/>
        </w:rPr>
        <w:t xml:space="preserve"> </w:t>
      </w:r>
      <w:r w:rsidR="00C00355">
        <w:rPr>
          <w:lang w:val="en-US"/>
        </w:rPr>
        <w:t>2</w:t>
      </w:r>
      <w:r w:rsidR="00F93184" w:rsidRPr="009320AB">
        <w:rPr>
          <w:lang w:val="en-US"/>
        </w:rPr>
        <w:t xml:space="preserve">: </w:t>
      </w:r>
      <w:r w:rsidR="00C00355">
        <w:rPr>
          <w:lang w:val="en-US"/>
        </w:rPr>
        <w:t>Count me in</w:t>
      </w:r>
    </w:p>
    <w:p w14:paraId="3851F268" w14:textId="7E3F5DBB" w:rsidR="00B15296" w:rsidRPr="00B15296" w:rsidRDefault="00B15296" w:rsidP="00B15296">
      <w:pPr>
        <w:rPr>
          <w:b/>
          <w:bCs/>
        </w:rPr>
      </w:pPr>
      <w:r>
        <w:rPr>
          <w:b/>
          <w:bCs/>
        </w:rPr>
        <w:t>Aanpak:</w:t>
      </w:r>
    </w:p>
    <w:p w14:paraId="4294FF8D" w14:textId="2B355E43" w:rsidR="00C00355" w:rsidRDefault="00C00355" w:rsidP="00C00355">
      <w:r>
        <w:t xml:space="preserve">Opdracht 2 begon al iets lastiger. Ik moest eerst weten hoe je de 7 segment aan </w:t>
      </w:r>
      <w:r>
        <w:t>kon</w:t>
      </w:r>
      <w:r>
        <w:t xml:space="preserve"> </w:t>
      </w:r>
      <w:r>
        <w:t>spreken</w:t>
      </w:r>
      <w:r>
        <w:t>.</w:t>
      </w:r>
    </w:p>
    <w:p w14:paraId="07E334C4" w14:textId="2384C524" w:rsidR="00C00355" w:rsidRDefault="00C00355" w:rsidP="00C00355">
      <w:r>
        <w:t>Ik h</w:t>
      </w:r>
      <w:r>
        <w:t xml:space="preserve">ad al gauw door dat er een anode en </w:t>
      </w:r>
      <w:proofErr w:type="spellStart"/>
      <w:r>
        <w:t>cathode</w:t>
      </w:r>
      <w:proofErr w:type="spellEnd"/>
      <w:r>
        <w:t xml:space="preserve"> variant bestaan. Na onderzoek </w:t>
      </w:r>
      <w:r>
        <w:t xml:space="preserve">te doen </w:t>
      </w:r>
      <w:r>
        <w:t>op het serienummer en wat testen ben ik erachter gekomen dat die van mij een anode is.</w:t>
      </w:r>
    </w:p>
    <w:p w14:paraId="326C031E" w14:textId="167A3A1A" w:rsidR="00C00355" w:rsidRDefault="00C00355" w:rsidP="00C00355">
      <w:r>
        <w:t xml:space="preserve">Volgens </w:t>
      </w:r>
      <w:r>
        <w:t>het</w:t>
      </w:r>
      <w:r>
        <w:t xml:space="preserve"> datasheet van </w:t>
      </w:r>
      <w:r>
        <w:t>het</w:t>
      </w:r>
      <w:r>
        <w:t xml:space="preserve"> segment op hun site wist ik waar de pinnen waren om de </w:t>
      </w:r>
      <w:proofErr w:type="spellStart"/>
      <w:r>
        <w:t>leds</w:t>
      </w:r>
      <w:proofErr w:type="spellEnd"/>
      <w:r>
        <w:t xml:space="preserve"> aan te krijgen</w:t>
      </w:r>
      <w:r>
        <w:t>, namelijk</w:t>
      </w:r>
      <w:r>
        <w:t>:</w:t>
      </w:r>
    </w:p>
    <w:p w14:paraId="15325B58" w14:textId="6A13A586" w:rsidR="00C00355" w:rsidRDefault="00C00355" w:rsidP="00C00355">
      <w:r>
        <w:t>PIN 13 en PIN 14</w:t>
      </w:r>
    </w:p>
    <w:p w14:paraId="03C73BE1" w14:textId="3EBBB03A" w:rsidR="00C00355" w:rsidRDefault="00C00355" w:rsidP="00C00355">
      <w:r>
        <w:t xml:space="preserve">13 geeft power aan de linker decimaal en 14 </w:t>
      </w:r>
      <w:r>
        <w:t xml:space="preserve">aan </w:t>
      </w:r>
      <w:r>
        <w:t xml:space="preserve">de rechter decimaal. Hierna was het de opdracht om de andere poorten aan te sluiten op een output pin op de </w:t>
      </w:r>
      <w:proofErr w:type="spellStart"/>
      <w:r>
        <w:t>arduino</w:t>
      </w:r>
      <w:proofErr w:type="spellEnd"/>
      <w:r>
        <w:t>.</w:t>
      </w:r>
    </w:p>
    <w:p w14:paraId="73F26914" w14:textId="1B534D62" w:rsidR="00C00355" w:rsidRDefault="00C00355" w:rsidP="00C00355">
      <w:r>
        <w:t>Dit was een behoorlijke klus omdat er weinig plek was om te werken en</w:t>
      </w:r>
      <w:r>
        <w:t xml:space="preserve"> ik had ook nog voor elke pin een </w:t>
      </w:r>
      <w:proofErr w:type="spellStart"/>
      <w:r>
        <w:t>resistor</w:t>
      </w:r>
      <w:proofErr w:type="spellEnd"/>
      <w:r>
        <w:t xml:space="preserve"> geplaatst om het veilig te houden.</w:t>
      </w:r>
    </w:p>
    <w:p w14:paraId="2534FD47" w14:textId="0CD1631F" w:rsidR="00C00355" w:rsidRDefault="00C00355" w:rsidP="00C00355">
      <w:r>
        <w:t xml:space="preserve">Na alles aangesloten te hebben ging ik het testen door alle pinnen te </w:t>
      </w:r>
      <w:proofErr w:type="spellStart"/>
      <w:r>
        <w:t>bitshiften</w:t>
      </w:r>
      <w:proofErr w:type="spellEnd"/>
      <w:r>
        <w:t xml:space="preserve"> om ze allemaal te laten branden en als goed is 88 te laten tonen.</w:t>
      </w:r>
    </w:p>
    <w:p w14:paraId="0404700A" w14:textId="0BA6C40C" w:rsidR="00C00355" w:rsidRDefault="00C00355" w:rsidP="00C00355">
      <w:r>
        <w:t xml:space="preserve">Volgende stap was om de code te schrijven om van 0-99 te tellen en </w:t>
      </w:r>
      <w:proofErr w:type="spellStart"/>
      <w:r>
        <w:t>loopen</w:t>
      </w:r>
      <w:proofErr w:type="spellEnd"/>
      <w:r>
        <w:t>.</w:t>
      </w:r>
    </w:p>
    <w:p w14:paraId="0BAF1B8D" w14:textId="05DA149A" w:rsidR="00C00355" w:rsidRDefault="00C00355" w:rsidP="00C00355">
      <w:r>
        <w:t xml:space="preserve">Ik maakte een functie waarin ik alles zou </w:t>
      </w:r>
      <w:r w:rsidR="004D16BA">
        <w:t xml:space="preserve">gaan </w:t>
      </w:r>
      <w:r>
        <w:t>uitvoeren. Tijdens het aansluiten maakte ik gebruik van alle drie de dataregisters (</w:t>
      </w:r>
      <w:r w:rsidR="004D16BA">
        <w:t>D, B</w:t>
      </w:r>
      <w:r>
        <w:t xml:space="preserve"> en C) omdat er </w:t>
      </w:r>
      <w:r w:rsidR="004D16BA">
        <w:t>te veel</w:t>
      </w:r>
      <w:r>
        <w:t xml:space="preserve"> pinnen nodig waren moest ik dus ook de </w:t>
      </w:r>
      <w:r w:rsidR="004D16BA">
        <w:t>C-poorten</w:t>
      </w:r>
      <w:r>
        <w:t xml:space="preserve"> </w:t>
      </w:r>
      <w:r w:rsidR="004D16BA">
        <w:t>gebruiken.</w:t>
      </w:r>
    </w:p>
    <w:p w14:paraId="14495C38" w14:textId="5E2582B1" w:rsidR="00C00355" w:rsidRDefault="004D16BA" w:rsidP="00C00355">
      <w:r>
        <w:t>Vervolgens heb ik voor</w:t>
      </w:r>
      <w:r w:rsidR="00C00355">
        <w:t xml:space="preserve"> elke dataregister</w:t>
      </w:r>
      <w:r>
        <w:t xml:space="preserve"> </w:t>
      </w:r>
      <w:r w:rsidR="00C00355">
        <w:t xml:space="preserve">een </w:t>
      </w:r>
      <w:r>
        <w:t>variabel</w:t>
      </w:r>
      <w:r w:rsidR="00C00355">
        <w:t xml:space="preserve"> array </w:t>
      </w:r>
      <w:r>
        <w:t>aan</w:t>
      </w:r>
      <w:r w:rsidR="00C00355">
        <w:t>gemaakt met een max waarde van 100.</w:t>
      </w:r>
    </w:p>
    <w:p w14:paraId="502C0549" w14:textId="3EA39052" w:rsidR="00C00355" w:rsidRDefault="00C00355" w:rsidP="00C00355">
      <w:r>
        <w:t xml:space="preserve">Hierna was het gewoon poorten combineren om een cijfer te krijgen en die de juiste array nummer </w:t>
      </w:r>
      <w:r w:rsidR="004D16BA">
        <w:t>gooien</w:t>
      </w:r>
      <w:r>
        <w:t xml:space="preserve"> </w:t>
      </w:r>
      <w:r w:rsidR="004D16BA">
        <w:t>bijv</w:t>
      </w:r>
      <w:r>
        <w:t xml:space="preserve">. [0] voor 0. Na dit 0-99x gedaan te hebben had ik elke cijfer combinatie in een array. </w:t>
      </w:r>
    </w:p>
    <w:p w14:paraId="27FBEA18" w14:textId="671A9424" w:rsidR="00C00355" w:rsidRDefault="00C00355" w:rsidP="00C00355">
      <w:r>
        <w:t xml:space="preserve">Nu alleen </w:t>
      </w:r>
      <w:r w:rsidR="004D16BA">
        <w:t xml:space="preserve">nog </w:t>
      </w:r>
      <w:r>
        <w:t xml:space="preserve">door de array heen lopen met een </w:t>
      </w:r>
      <w:proofErr w:type="spellStart"/>
      <w:r>
        <w:t>forloop</w:t>
      </w:r>
      <w:proofErr w:type="spellEnd"/>
      <w:r w:rsidR="004D16BA">
        <w:t xml:space="preserve"> om zo van 0 tot 99 te tellen en te </w:t>
      </w:r>
      <w:proofErr w:type="spellStart"/>
      <w:r w:rsidR="004D16BA">
        <w:t>loopen</w:t>
      </w:r>
      <w:proofErr w:type="spellEnd"/>
      <w:r>
        <w:t xml:space="preserve">. </w:t>
      </w:r>
      <w:r w:rsidR="004D16BA">
        <w:t xml:space="preserve">De delay in deze </w:t>
      </w:r>
      <w:proofErr w:type="spellStart"/>
      <w:r w:rsidR="004D16BA">
        <w:t>forloop</w:t>
      </w:r>
      <w:proofErr w:type="spellEnd"/>
      <w:r w:rsidR="004D16BA">
        <w:t xml:space="preserve"> bepaalt de snelheid van het tellen.</w:t>
      </w:r>
    </w:p>
    <w:p w14:paraId="41659A9E" w14:textId="31E91AC1" w:rsidR="009320AB" w:rsidRPr="00B15296" w:rsidRDefault="004D16BA" w:rsidP="00C00355">
      <w:r>
        <w:t>Het was een b</w:t>
      </w:r>
      <w:r w:rsidR="00C00355">
        <w:t>eetje</w:t>
      </w:r>
      <w:r>
        <w:t xml:space="preserve"> een vieze oplossing</w:t>
      </w:r>
      <w:r w:rsidR="00C00355">
        <w:t xml:space="preserve">, maar </w:t>
      </w:r>
      <w:r>
        <w:t>ik had het aan u gezegd en u zij dat het wel goed was.</w:t>
      </w:r>
      <w:bookmarkStart w:id="0" w:name="_GoBack"/>
      <w:bookmarkEnd w:id="0"/>
    </w:p>
    <w:sectPr w:rsidR="009320AB" w:rsidRPr="00B152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200D6" w14:textId="77777777" w:rsidR="009C6121" w:rsidRDefault="009C6121" w:rsidP="00932C93">
      <w:pPr>
        <w:spacing w:after="0" w:line="240" w:lineRule="auto"/>
      </w:pPr>
      <w:r>
        <w:separator/>
      </w:r>
    </w:p>
  </w:endnote>
  <w:endnote w:type="continuationSeparator" w:id="0">
    <w:p w14:paraId="485B0340" w14:textId="77777777" w:rsidR="009C6121" w:rsidRDefault="009C6121" w:rsidP="00932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E7FD8" w14:textId="77777777" w:rsidR="009C6121" w:rsidRDefault="009C6121" w:rsidP="00932C93">
      <w:pPr>
        <w:spacing w:after="0" w:line="240" w:lineRule="auto"/>
      </w:pPr>
      <w:r>
        <w:separator/>
      </w:r>
    </w:p>
  </w:footnote>
  <w:footnote w:type="continuationSeparator" w:id="0">
    <w:p w14:paraId="7E3C51F0" w14:textId="77777777" w:rsidR="009C6121" w:rsidRDefault="009C6121" w:rsidP="00932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6F782" w14:textId="47AF9EDE" w:rsidR="00932C93" w:rsidRPr="00932C93" w:rsidRDefault="00932C93">
    <w:pPr>
      <w:pStyle w:val="Header"/>
      <w:rPr>
        <w:lang w:val="en-US"/>
      </w:rPr>
    </w:pPr>
    <w:r>
      <w:rPr>
        <w:lang w:val="en-US"/>
      </w:rPr>
      <w:t>Kim Phung</w:t>
    </w:r>
    <w:r>
      <w:rPr>
        <w:lang w:val="en-US"/>
      </w:rPr>
      <w:tab/>
      <w:t>IMTHE1</w:t>
    </w:r>
    <w:r>
      <w:rPr>
        <w:lang w:val="en-US"/>
      </w:rPr>
      <w:tab/>
      <w:t>S11027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B55E35"/>
    <w:multiLevelType w:val="hybridMultilevel"/>
    <w:tmpl w:val="B5E47F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A83D35"/>
    <w:multiLevelType w:val="hybridMultilevel"/>
    <w:tmpl w:val="F3BAB63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2C7EAC"/>
    <w:multiLevelType w:val="hybridMultilevel"/>
    <w:tmpl w:val="1E32A6B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3743B7"/>
    <w:multiLevelType w:val="hybridMultilevel"/>
    <w:tmpl w:val="40EE71A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416CDE"/>
    <w:multiLevelType w:val="hybridMultilevel"/>
    <w:tmpl w:val="948A17E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B062C2"/>
    <w:multiLevelType w:val="hybridMultilevel"/>
    <w:tmpl w:val="B9C8DAB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DIztjA0tTA0MzdX0lEKTi0uzszPAykwrAUArBOmsSwAAAA="/>
  </w:docVars>
  <w:rsids>
    <w:rsidRoot w:val="00F93184"/>
    <w:rsid w:val="0011407C"/>
    <w:rsid w:val="00171555"/>
    <w:rsid w:val="00275576"/>
    <w:rsid w:val="002D5B00"/>
    <w:rsid w:val="00417032"/>
    <w:rsid w:val="0048111F"/>
    <w:rsid w:val="004D16BA"/>
    <w:rsid w:val="006C5373"/>
    <w:rsid w:val="00715217"/>
    <w:rsid w:val="007D20ED"/>
    <w:rsid w:val="009320AB"/>
    <w:rsid w:val="00932C93"/>
    <w:rsid w:val="009C6121"/>
    <w:rsid w:val="00B15296"/>
    <w:rsid w:val="00B44A1F"/>
    <w:rsid w:val="00BB4F0A"/>
    <w:rsid w:val="00C00355"/>
    <w:rsid w:val="00C162CE"/>
    <w:rsid w:val="00C67BFC"/>
    <w:rsid w:val="00D546FF"/>
    <w:rsid w:val="00DB5071"/>
    <w:rsid w:val="00F66EEF"/>
    <w:rsid w:val="00F67DB9"/>
    <w:rsid w:val="00F9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5DC8"/>
  <w15:chartTrackingRefBased/>
  <w15:docId w15:val="{2CA45304-4311-4DB4-8EA4-EC4FE4422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3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40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3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F93184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F93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2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93"/>
  </w:style>
  <w:style w:type="paragraph" w:styleId="Footer">
    <w:name w:val="footer"/>
    <w:basedOn w:val="Normal"/>
    <w:link w:val="FooterChar"/>
    <w:uiPriority w:val="99"/>
    <w:unhideWhenUsed/>
    <w:rsid w:val="00932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93"/>
  </w:style>
  <w:style w:type="character" w:customStyle="1" w:styleId="Heading2Char">
    <w:name w:val="Heading 2 Char"/>
    <w:basedOn w:val="DefaultParagraphFont"/>
    <w:link w:val="Heading2"/>
    <w:uiPriority w:val="9"/>
    <w:semiHidden/>
    <w:rsid w:val="001140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C53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53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9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V</dc:creator>
  <cp:keywords/>
  <dc:description/>
  <cp:lastModifiedBy>KimV</cp:lastModifiedBy>
  <cp:revision>2</cp:revision>
  <cp:lastPrinted>2019-10-25T20:40:00Z</cp:lastPrinted>
  <dcterms:created xsi:type="dcterms:W3CDTF">2019-10-25T20:47:00Z</dcterms:created>
  <dcterms:modified xsi:type="dcterms:W3CDTF">2019-10-25T20:47:00Z</dcterms:modified>
</cp:coreProperties>
</file>